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9CA38E" w14:textId="53235B15" w:rsidR="009D7775" w:rsidRPr="00B17DDC" w:rsidRDefault="006403F3" w:rsidP="009D7775">
      <w:pPr>
        <w:jc w:val="both"/>
        <w:rPr>
          <w:rStyle w:val="Strong"/>
          <w:rFonts w:asciiTheme="minorHAnsi" w:eastAsiaTheme="majorEastAsia" w:hAnsiTheme="minorHAnsi" w:cstheme="minorHAnsi"/>
          <w:color w:val="000000" w:themeColor="text1"/>
          <w:sz w:val="28"/>
          <w:szCs w:val="28"/>
        </w:rPr>
      </w:pPr>
      <w:r w:rsidRPr="00B17DDC">
        <w:rPr>
          <w:rStyle w:val="Strong"/>
          <w:rFonts w:asciiTheme="minorHAnsi" w:eastAsiaTheme="majorEastAsia" w:hAnsiTheme="minorHAnsi" w:cstheme="minorHAnsi"/>
          <w:color w:val="000000" w:themeColor="text1"/>
          <w:sz w:val="28"/>
          <w:szCs w:val="28"/>
        </w:rPr>
        <w:t>Additional file 3</w:t>
      </w:r>
      <w:r w:rsidR="009D7775" w:rsidRPr="00B17DDC">
        <w:rPr>
          <w:rStyle w:val="Strong"/>
          <w:rFonts w:asciiTheme="minorHAnsi" w:eastAsiaTheme="majorEastAsia" w:hAnsiTheme="minorHAnsi" w:cstheme="minorHAnsi"/>
          <w:color w:val="000000" w:themeColor="text1"/>
          <w:sz w:val="28"/>
          <w:szCs w:val="28"/>
        </w:rPr>
        <w:t xml:space="preserve">: Average total productivity lost per visit </w:t>
      </w:r>
    </w:p>
    <w:tbl>
      <w:tblPr>
        <w:tblStyle w:val="PlainTable2"/>
        <w:tblW w:w="5000" w:type="pct"/>
        <w:jc w:val="center"/>
        <w:tblLook w:val="04A0" w:firstRow="1" w:lastRow="0" w:firstColumn="1" w:lastColumn="0" w:noHBand="0" w:noVBand="1"/>
      </w:tblPr>
      <w:tblGrid>
        <w:gridCol w:w="3316"/>
        <w:gridCol w:w="2522"/>
        <w:gridCol w:w="3188"/>
      </w:tblGrid>
      <w:tr w:rsidR="009D7775" w:rsidRPr="009B6928" w14:paraId="6AB97153" w14:textId="77777777" w:rsidTr="009B69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2C3B890E" w14:textId="77777777" w:rsidR="009D7775" w:rsidRPr="009B6928" w:rsidRDefault="009D7775" w:rsidP="00647F10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397" w:type="pct"/>
          </w:tcPr>
          <w:p w14:paraId="0305AB57" w14:textId="77777777" w:rsidR="009D7775" w:rsidRPr="009B6928" w:rsidRDefault="009D7775" w:rsidP="009B69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9B6928">
              <w:rPr>
                <w:rFonts w:ascii="Calibri" w:hAnsi="Calibri" w:cs="Calibri"/>
              </w:rPr>
              <w:t>Total mean hours of productivity lost per visit</w:t>
            </w:r>
          </w:p>
        </w:tc>
        <w:tc>
          <w:tcPr>
            <w:tcW w:w="1766" w:type="pct"/>
          </w:tcPr>
          <w:p w14:paraId="0B8AE680" w14:textId="15793DB2" w:rsidR="009D7775" w:rsidRPr="009B6928" w:rsidRDefault="001E60E6" w:rsidP="009B69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9B6928">
              <w:rPr>
                <w:rFonts w:ascii="Calibri" w:hAnsi="Calibri" w:cs="Calibri"/>
              </w:rPr>
              <w:t xml:space="preserve">Standard </w:t>
            </w:r>
            <w:r w:rsidR="003D0945" w:rsidRPr="009B6928">
              <w:rPr>
                <w:rFonts w:ascii="Calibri" w:hAnsi="Calibri" w:cs="Calibri"/>
              </w:rPr>
              <w:t>Deviation</w:t>
            </w:r>
          </w:p>
        </w:tc>
      </w:tr>
      <w:tr w:rsidR="009D7775" w:rsidRPr="009B6928" w14:paraId="3B04987B" w14:textId="77777777" w:rsidTr="009B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673D7028" w14:textId="77777777" w:rsidR="009D7775" w:rsidRPr="009B6928" w:rsidRDefault="009D7775" w:rsidP="00647F10">
            <w:pPr>
              <w:jc w:val="both"/>
              <w:rPr>
                <w:rFonts w:ascii="Calibri" w:hAnsi="Calibri" w:cs="Calibri"/>
                <w:b w:val="0"/>
              </w:rPr>
            </w:pPr>
            <w:r w:rsidRPr="009B6928">
              <w:rPr>
                <w:rFonts w:ascii="Calibri" w:hAnsi="Calibri" w:cs="Calibri"/>
              </w:rPr>
              <w:t>Participants from HCMC</w:t>
            </w:r>
          </w:p>
        </w:tc>
      </w:tr>
      <w:tr w:rsidR="009D7775" w:rsidRPr="009B6928" w14:paraId="565ABD97" w14:textId="77777777" w:rsidTr="009B6928">
        <w:trPr>
          <w:trHeight w:val="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3A5A7A61" w14:textId="77777777" w:rsidR="009D7775" w:rsidRPr="009B6928" w:rsidRDefault="009D7775" w:rsidP="00647F10">
            <w:pPr>
              <w:jc w:val="both"/>
              <w:rPr>
                <w:rFonts w:ascii="Calibri" w:hAnsi="Calibri" w:cs="Calibri"/>
                <w:b w:val="0"/>
                <w:bCs w:val="0"/>
              </w:rPr>
            </w:pPr>
            <w:r w:rsidRPr="009B6928">
              <w:rPr>
                <w:rFonts w:ascii="Calibri" w:hAnsi="Calibri" w:cs="Calibri"/>
                <w:b w:val="0"/>
                <w:bCs w:val="0"/>
              </w:rPr>
              <w:t>Participants only</w:t>
            </w:r>
          </w:p>
        </w:tc>
        <w:tc>
          <w:tcPr>
            <w:tcW w:w="1397" w:type="pct"/>
          </w:tcPr>
          <w:p w14:paraId="3C15B0F5" w14:textId="77777777" w:rsidR="009D7775" w:rsidRPr="009B6928" w:rsidRDefault="009D7775" w:rsidP="00647F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vi-VN"/>
              </w:rPr>
            </w:pPr>
            <w:r w:rsidRPr="009B6928">
              <w:rPr>
                <w:rFonts w:ascii="Calibri" w:hAnsi="Calibri" w:cs="Calibri"/>
              </w:rPr>
              <w:t>4.0</w:t>
            </w:r>
          </w:p>
        </w:tc>
        <w:tc>
          <w:tcPr>
            <w:tcW w:w="1766" w:type="pct"/>
          </w:tcPr>
          <w:p w14:paraId="2732790D" w14:textId="39E774F2" w:rsidR="0017534D" w:rsidRPr="009B6928" w:rsidRDefault="0017534D" w:rsidP="00175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0.8</w:t>
            </w:r>
          </w:p>
        </w:tc>
      </w:tr>
      <w:tr w:rsidR="009D7775" w:rsidRPr="009B6928" w14:paraId="3F00AEB4" w14:textId="77777777" w:rsidTr="009B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722829D6" w14:textId="77777777" w:rsidR="009D7775" w:rsidRPr="009B6928" w:rsidRDefault="009D7775" w:rsidP="00647F10">
            <w:pPr>
              <w:jc w:val="both"/>
              <w:rPr>
                <w:rFonts w:ascii="Calibri" w:hAnsi="Calibri" w:cs="Calibri"/>
                <w:b w:val="0"/>
                <w:bCs w:val="0"/>
              </w:rPr>
            </w:pPr>
            <w:r w:rsidRPr="009B6928">
              <w:rPr>
                <w:rFonts w:ascii="Calibri" w:hAnsi="Calibri" w:cs="Calibri"/>
                <w:b w:val="0"/>
                <w:bCs w:val="0"/>
              </w:rPr>
              <w:t>Participants with caregivers</w:t>
            </w:r>
          </w:p>
        </w:tc>
        <w:tc>
          <w:tcPr>
            <w:tcW w:w="1397" w:type="pct"/>
          </w:tcPr>
          <w:p w14:paraId="09D9EABC" w14:textId="6F2D554B" w:rsidR="009D7775" w:rsidRPr="009B6928" w:rsidRDefault="001E60E6" w:rsidP="00647F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vi-VN"/>
              </w:rPr>
            </w:pPr>
            <w:r w:rsidRPr="009B6928">
              <w:rPr>
                <w:rFonts w:ascii="Calibri" w:hAnsi="Calibri" w:cs="Calibri"/>
              </w:rPr>
              <w:t>9.0</w:t>
            </w:r>
          </w:p>
        </w:tc>
        <w:tc>
          <w:tcPr>
            <w:tcW w:w="1766" w:type="pct"/>
          </w:tcPr>
          <w:p w14:paraId="080EE8AB" w14:textId="539D0D75" w:rsidR="009D7775" w:rsidRPr="009B6928" w:rsidRDefault="0017534D" w:rsidP="00647F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3.5</w:t>
            </w:r>
          </w:p>
        </w:tc>
      </w:tr>
      <w:tr w:rsidR="000E5A5E" w:rsidRPr="009B6928" w14:paraId="12A247B1" w14:textId="77777777" w:rsidTr="009B6928">
        <w:trPr>
          <w:trHeight w:val="2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3E1B40DA" w14:textId="6C08E5A4" w:rsidR="000E5A5E" w:rsidRPr="009B6928" w:rsidRDefault="009B6928" w:rsidP="00647F10">
            <w:pPr>
              <w:jc w:val="both"/>
              <w:rPr>
                <w:rFonts w:ascii="Calibri" w:hAnsi="Calibri" w:cs="Calibri"/>
                <w:b w:val="0"/>
                <w:bCs w:val="0"/>
              </w:rPr>
            </w:pPr>
            <w:r>
              <w:rPr>
                <w:rFonts w:ascii="Calibri" w:hAnsi="Calibri" w:cs="Calibri"/>
                <w:b w:val="0"/>
                <w:bCs w:val="0"/>
              </w:rPr>
              <w:t>Mean</w:t>
            </w:r>
          </w:p>
        </w:tc>
        <w:tc>
          <w:tcPr>
            <w:tcW w:w="1397" w:type="pct"/>
          </w:tcPr>
          <w:p w14:paraId="3693C3D6" w14:textId="46053364" w:rsidR="000E5A5E" w:rsidRPr="009B6928" w:rsidRDefault="00AA6821" w:rsidP="00647F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4.8</w:t>
            </w:r>
          </w:p>
        </w:tc>
        <w:tc>
          <w:tcPr>
            <w:tcW w:w="1766" w:type="pct"/>
          </w:tcPr>
          <w:p w14:paraId="5DCCBE02" w14:textId="61279EAD" w:rsidR="000E5A5E" w:rsidRPr="009B6928" w:rsidRDefault="0017534D" w:rsidP="00647F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2.0</w:t>
            </w:r>
          </w:p>
        </w:tc>
      </w:tr>
      <w:tr w:rsidR="009D7775" w:rsidRPr="009B6928" w14:paraId="2C792720" w14:textId="77777777" w:rsidTr="009B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183B0D47" w14:textId="08348FC9" w:rsidR="00446E33" w:rsidRPr="009B6928" w:rsidRDefault="00AA6821" w:rsidP="00647F10">
            <w:pPr>
              <w:jc w:val="both"/>
              <w:rPr>
                <w:rFonts w:ascii="Calibri" w:hAnsi="Calibri" w:cs="Calibri"/>
                <w:b w:val="0"/>
              </w:rPr>
            </w:pPr>
            <w:r w:rsidRPr="009B6928">
              <w:rPr>
                <w:rFonts w:ascii="Calibri" w:hAnsi="Calibri" w:cs="Calibri"/>
              </w:rPr>
              <w:t xml:space="preserve">Participants from </w:t>
            </w:r>
            <w:r w:rsidR="00446E33" w:rsidRPr="009B6928">
              <w:rPr>
                <w:rFonts w:ascii="Calibri" w:hAnsi="Calibri" w:cs="Calibri"/>
              </w:rPr>
              <w:t>outside-HCMC</w:t>
            </w:r>
          </w:p>
        </w:tc>
      </w:tr>
      <w:tr w:rsidR="009D7775" w:rsidRPr="009B6928" w14:paraId="2D76F194" w14:textId="77777777" w:rsidTr="009B6928">
        <w:trPr>
          <w:trHeight w:val="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3EDEB14B" w14:textId="77777777" w:rsidR="009D7775" w:rsidRPr="009B6928" w:rsidRDefault="009D7775" w:rsidP="00647F10">
            <w:pPr>
              <w:jc w:val="both"/>
              <w:rPr>
                <w:rFonts w:ascii="Calibri" w:hAnsi="Calibri" w:cs="Calibri"/>
                <w:b w:val="0"/>
                <w:bCs w:val="0"/>
              </w:rPr>
            </w:pPr>
            <w:r w:rsidRPr="009B6928">
              <w:rPr>
                <w:rFonts w:ascii="Calibri" w:hAnsi="Calibri" w:cs="Calibri"/>
                <w:b w:val="0"/>
                <w:bCs w:val="0"/>
              </w:rPr>
              <w:t>Participants only</w:t>
            </w:r>
          </w:p>
        </w:tc>
        <w:tc>
          <w:tcPr>
            <w:tcW w:w="1397" w:type="pct"/>
          </w:tcPr>
          <w:p w14:paraId="00446CB5" w14:textId="2E63DF70" w:rsidR="009D7775" w:rsidRPr="009B6928" w:rsidRDefault="004F2F5C" w:rsidP="00647F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vi-VN"/>
              </w:rPr>
            </w:pPr>
            <w:r w:rsidRPr="009B6928">
              <w:rPr>
                <w:rFonts w:ascii="Calibri" w:hAnsi="Calibri" w:cs="Calibri"/>
              </w:rPr>
              <w:t>7.5</w:t>
            </w:r>
          </w:p>
        </w:tc>
        <w:tc>
          <w:tcPr>
            <w:tcW w:w="1766" w:type="pct"/>
          </w:tcPr>
          <w:p w14:paraId="5C0B02CA" w14:textId="21F0D689" w:rsidR="009D7775" w:rsidRPr="009B6928" w:rsidRDefault="0017534D" w:rsidP="00647F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2.1</w:t>
            </w:r>
          </w:p>
        </w:tc>
      </w:tr>
      <w:tr w:rsidR="009D7775" w:rsidRPr="009B6928" w14:paraId="0ECF272A" w14:textId="77777777" w:rsidTr="009B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471E75BC" w14:textId="77777777" w:rsidR="009D7775" w:rsidRPr="009B6928" w:rsidRDefault="009D7775" w:rsidP="00647F10">
            <w:pPr>
              <w:jc w:val="both"/>
              <w:rPr>
                <w:rFonts w:ascii="Calibri" w:hAnsi="Calibri" w:cs="Calibri"/>
                <w:b w:val="0"/>
                <w:bCs w:val="0"/>
              </w:rPr>
            </w:pPr>
            <w:r w:rsidRPr="009B6928">
              <w:rPr>
                <w:rFonts w:ascii="Calibri" w:hAnsi="Calibri" w:cs="Calibri"/>
                <w:b w:val="0"/>
                <w:bCs w:val="0"/>
              </w:rPr>
              <w:t>Participants with caregivers</w:t>
            </w:r>
          </w:p>
        </w:tc>
        <w:tc>
          <w:tcPr>
            <w:tcW w:w="1397" w:type="pct"/>
          </w:tcPr>
          <w:p w14:paraId="76978542" w14:textId="1D383DB9" w:rsidR="009D7775" w:rsidRPr="009B6928" w:rsidRDefault="009D7775" w:rsidP="00647F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vi-VN"/>
              </w:rPr>
            </w:pPr>
            <w:r w:rsidRPr="009B6928">
              <w:rPr>
                <w:rFonts w:ascii="Calibri" w:hAnsi="Calibri" w:cs="Calibri"/>
              </w:rPr>
              <w:t>16.</w:t>
            </w:r>
            <w:r w:rsidR="0017534D" w:rsidRPr="009B6928">
              <w:rPr>
                <w:rFonts w:ascii="Calibri" w:hAnsi="Calibri" w:cs="Calibri"/>
              </w:rPr>
              <w:t>9</w:t>
            </w:r>
          </w:p>
        </w:tc>
        <w:tc>
          <w:tcPr>
            <w:tcW w:w="1766" w:type="pct"/>
          </w:tcPr>
          <w:p w14:paraId="2DE03E9F" w14:textId="0831F6A6" w:rsidR="009D7775" w:rsidRPr="009B6928" w:rsidRDefault="0017534D" w:rsidP="00647F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5.7</w:t>
            </w:r>
          </w:p>
        </w:tc>
      </w:tr>
      <w:tr w:rsidR="00AA6821" w:rsidRPr="009B6928" w14:paraId="69E729B5" w14:textId="77777777" w:rsidTr="009B6928">
        <w:trPr>
          <w:trHeight w:val="2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2147CA04" w14:textId="320A176C" w:rsidR="00AA6821" w:rsidRPr="009B6928" w:rsidRDefault="009B6928" w:rsidP="00647F10">
            <w:pPr>
              <w:jc w:val="both"/>
              <w:rPr>
                <w:rFonts w:ascii="Calibri" w:hAnsi="Calibri" w:cs="Calibri"/>
                <w:b w:val="0"/>
                <w:bCs w:val="0"/>
              </w:rPr>
            </w:pPr>
            <w:r>
              <w:rPr>
                <w:rFonts w:ascii="Calibri" w:hAnsi="Calibri" w:cs="Calibri"/>
                <w:b w:val="0"/>
                <w:bCs w:val="0"/>
              </w:rPr>
              <w:t>Mean</w:t>
            </w:r>
          </w:p>
        </w:tc>
        <w:tc>
          <w:tcPr>
            <w:tcW w:w="1397" w:type="pct"/>
          </w:tcPr>
          <w:p w14:paraId="5A1DAD94" w14:textId="33B8A386" w:rsidR="00AA6821" w:rsidRPr="009B6928" w:rsidRDefault="00AA6821" w:rsidP="00647F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12.9</w:t>
            </w:r>
          </w:p>
        </w:tc>
        <w:tc>
          <w:tcPr>
            <w:tcW w:w="1766" w:type="pct"/>
          </w:tcPr>
          <w:p w14:paraId="3F98F476" w14:textId="461AB570" w:rsidR="00AA6821" w:rsidRPr="009B6928" w:rsidRDefault="006A5228" w:rsidP="00647F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6.2</w:t>
            </w:r>
          </w:p>
        </w:tc>
      </w:tr>
      <w:tr w:rsidR="009D7775" w:rsidRPr="009B6928" w14:paraId="7934BE2B" w14:textId="77777777" w:rsidTr="009B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3C1E4216" w14:textId="77777777" w:rsidR="009D7775" w:rsidRPr="009B6928" w:rsidRDefault="009D7775" w:rsidP="00647F10">
            <w:pPr>
              <w:jc w:val="both"/>
              <w:rPr>
                <w:rFonts w:ascii="Calibri" w:hAnsi="Calibri" w:cs="Calibri"/>
                <w:b w:val="0"/>
                <w:bCs w:val="0"/>
              </w:rPr>
            </w:pPr>
            <w:r w:rsidRPr="009B6928">
              <w:rPr>
                <w:rFonts w:ascii="Calibri" w:hAnsi="Calibri" w:cs="Calibri"/>
              </w:rPr>
              <w:t xml:space="preserve">Whole sample </w:t>
            </w:r>
          </w:p>
        </w:tc>
        <w:tc>
          <w:tcPr>
            <w:tcW w:w="1397" w:type="pct"/>
          </w:tcPr>
          <w:p w14:paraId="6FDA18EF" w14:textId="77777777" w:rsidR="009D7775" w:rsidRPr="009B6928" w:rsidRDefault="009D7775" w:rsidP="00647F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766" w:type="pct"/>
          </w:tcPr>
          <w:p w14:paraId="1CFB8BF4" w14:textId="77777777" w:rsidR="009D7775" w:rsidRPr="009B6928" w:rsidRDefault="009D7775" w:rsidP="00647F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</w:p>
        </w:tc>
      </w:tr>
      <w:tr w:rsidR="009D7775" w:rsidRPr="009B6928" w14:paraId="5C3405B5" w14:textId="77777777" w:rsidTr="009B6928">
        <w:trPr>
          <w:trHeight w:val="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7770701A" w14:textId="4E60EFBA" w:rsidR="009D7775" w:rsidRPr="009B6928" w:rsidRDefault="00AA6821" w:rsidP="00647F10">
            <w:pPr>
              <w:jc w:val="both"/>
              <w:rPr>
                <w:rFonts w:ascii="Calibri" w:hAnsi="Calibri" w:cs="Calibri"/>
                <w:b w:val="0"/>
                <w:bCs w:val="0"/>
              </w:rPr>
            </w:pPr>
            <w:r w:rsidRPr="009B6928">
              <w:rPr>
                <w:rFonts w:ascii="Calibri" w:hAnsi="Calibri" w:cs="Calibri"/>
                <w:b w:val="0"/>
                <w:bCs w:val="0"/>
              </w:rPr>
              <w:t>Overall</w:t>
            </w:r>
            <w:r w:rsidR="003D0945" w:rsidRPr="009B6928">
              <w:rPr>
                <w:rFonts w:ascii="Calibri" w:hAnsi="Calibri" w:cs="Calibri"/>
                <w:b w:val="0"/>
                <w:bCs w:val="0"/>
              </w:rPr>
              <w:t xml:space="preserve"> </w:t>
            </w:r>
            <w:r w:rsidR="009B6928">
              <w:rPr>
                <w:rFonts w:ascii="Calibri" w:hAnsi="Calibri" w:cs="Calibri"/>
                <w:b w:val="0"/>
                <w:bCs w:val="0"/>
              </w:rPr>
              <w:t>mean</w:t>
            </w:r>
          </w:p>
        </w:tc>
        <w:tc>
          <w:tcPr>
            <w:tcW w:w="1397" w:type="pct"/>
          </w:tcPr>
          <w:p w14:paraId="2F8998A5" w14:textId="0F46F977" w:rsidR="006A5228" w:rsidRPr="009B6928" w:rsidRDefault="002E6267" w:rsidP="006A52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9.3</w:t>
            </w:r>
          </w:p>
        </w:tc>
        <w:tc>
          <w:tcPr>
            <w:tcW w:w="1766" w:type="pct"/>
          </w:tcPr>
          <w:p w14:paraId="4CB1CDE1" w14:textId="338EB5D5" w:rsidR="009D7775" w:rsidRPr="009B6928" w:rsidRDefault="002E6267" w:rsidP="00647F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B6928">
              <w:rPr>
                <w:rFonts w:ascii="Calibri" w:hAnsi="Calibri" w:cs="Calibri"/>
              </w:rPr>
              <w:t>6.2</w:t>
            </w:r>
          </w:p>
        </w:tc>
      </w:tr>
      <w:tr w:rsidR="009D7775" w:rsidRPr="009B6928" w14:paraId="1EC2B706" w14:textId="77777777" w:rsidTr="009B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</w:tcPr>
          <w:p w14:paraId="1265F08E" w14:textId="77D9982C" w:rsidR="009D7775" w:rsidRPr="00B17DDC" w:rsidRDefault="009D7775" w:rsidP="009B6928">
            <w:pPr>
              <w:rPr>
                <w:rFonts w:ascii="Calibri" w:hAnsi="Calibri" w:cs="Calibri"/>
                <w:b w:val="0"/>
                <w:bCs w:val="0"/>
                <w:i/>
                <w:iCs/>
                <w:sz w:val="22"/>
                <w:szCs w:val="22"/>
                <w:lang w:val="it-IT"/>
              </w:rPr>
            </w:pPr>
            <w:r w:rsidRPr="00B17DDC">
              <w:rPr>
                <w:rFonts w:ascii="Calibri" w:hAnsi="Calibri" w:cs="Calibri"/>
                <w:b w:val="0"/>
                <w:bCs w:val="0"/>
                <w:i/>
                <w:iCs/>
                <w:sz w:val="22"/>
                <w:szCs w:val="22"/>
                <w:lang w:val="it-IT"/>
              </w:rPr>
              <w:t>HCMC: Ho Chi Minh City</w:t>
            </w:r>
          </w:p>
        </w:tc>
        <w:tc>
          <w:tcPr>
            <w:tcW w:w="1397" w:type="pct"/>
          </w:tcPr>
          <w:p w14:paraId="6BCA1FBF" w14:textId="77777777" w:rsidR="009D7775" w:rsidRPr="009B6928" w:rsidRDefault="009D7775" w:rsidP="00647F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it-IT"/>
              </w:rPr>
            </w:pPr>
          </w:p>
        </w:tc>
        <w:tc>
          <w:tcPr>
            <w:tcW w:w="1766" w:type="pct"/>
          </w:tcPr>
          <w:p w14:paraId="4430CA03" w14:textId="77777777" w:rsidR="009D7775" w:rsidRPr="009B6928" w:rsidRDefault="009D7775" w:rsidP="00647F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it-IT"/>
              </w:rPr>
            </w:pPr>
          </w:p>
        </w:tc>
      </w:tr>
    </w:tbl>
    <w:p w14:paraId="22185E73" w14:textId="77777777" w:rsidR="005B6C0E" w:rsidRPr="009D2CBC" w:rsidRDefault="005B6C0E">
      <w:pPr>
        <w:rPr>
          <w:lang w:val="it-IT"/>
        </w:rPr>
      </w:pPr>
    </w:p>
    <w:p w14:paraId="30279417" w14:textId="77777777" w:rsidR="00AB2EB2" w:rsidRDefault="00AB2EB2" w:rsidP="00AB2EB2">
      <w:pPr>
        <w:shd w:val="clear" w:color="auto" w:fill="FFFFFF"/>
        <w:textAlignment w:val="baseline"/>
        <w:rPr>
          <w:rFonts w:ascii="Segoe UI" w:hAnsi="Segoe UI" w:cs="Segoe UI"/>
          <w:color w:val="242424"/>
          <w:sz w:val="23"/>
          <w:szCs w:val="23"/>
          <w:lang w:eastAsia="en-GB"/>
        </w:rPr>
      </w:pPr>
      <w:r w:rsidRPr="009D2CBC">
        <w:rPr>
          <w:rFonts w:ascii="FluentSystemIcons" w:hAnsi="FluentSystemIcons" w:cs="Segoe UI"/>
          <w:color w:val="242424"/>
          <w:sz w:val="30"/>
          <w:szCs w:val="30"/>
          <w:bdr w:val="none" w:sz="0" w:space="0" w:color="auto" w:frame="1"/>
          <w:lang w:val="it-IT"/>
        </w:rPr>
        <w:br/>
      </w:r>
      <w:r>
        <w:rPr>
          <w:rStyle w:val="fui-buttonicon"/>
          <w:rFonts w:ascii="FluentSystemIcons" w:eastAsiaTheme="majorEastAsia" w:hAnsi="FluentSystemIcons" w:cs="Segoe UI"/>
          <w:color w:val="242424"/>
          <w:sz w:val="30"/>
          <w:szCs w:val="30"/>
          <w:bdr w:val="none" w:sz="0" w:space="0" w:color="auto" w:frame="1"/>
        </w:rPr>
        <w:t></w:t>
      </w:r>
    </w:p>
    <w:p w14:paraId="29C4C1ED" w14:textId="77777777" w:rsidR="00AB2EB2" w:rsidRDefault="00AB2EB2"/>
    <w:sectPr w:rsidR="00AB2E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luentSystemIcons">
    <w:altName w:val="Cambria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1tjAxMjIzNTI1NjZV0lEKTi0uzszPAykwrAUAAjjj/SwAAAA="/>
  </w:docVars>
  <w:rsids>
    <w:rsidRoot w:val="009D7775"/>
    <w:rsid w:val="000906FD"/>
    <w:rsid w:val="000C4C8D"/>
    <w:rsid w:val="000E5A5E"/>
    <w:rsid w:val="0012359B"/>
    <w:rsid w:val="0017534D"/>
    <w:rsid w:val="001E60E6"/>
    <w:rsid w:val="00226CC1"/>
    <w:rsid w:val="002E6267"/>
    <w:rsid w:val="003646F7"/>
    <w:rsid w:val="003D0945"/>
    <w:rsid w:val="00435D9C"/>
    <w:rsid w:val="00437D92"/>
    <w:rsid w:val="0044575A"/>
    <w:rsid w:val="00446E33"/>
    <w:rsid w:val="00484587"/>
    <w:rsid w:val="004F2F5C"/>
    <w:rsid w:val="005B6C0E"/>
    <w:rsid w:val="006403F3"/>
    <w:rsid w:val="00676A0C"/>
    <w:rsid w:val="006A5228"/>
    <w:rsid w:val="007409E0"/>
    <w:rsid w:val="007C1227"/>
    <w:rsid w:val="00865A4C"/>
    <w:rsid w:val="009253F1"/>
    <w:rsid w:val="00961BD5"/>
    <w:rsid w:val="009B6928"/>
    <w:rsid w:val="009C15FB"/>
    <w:rsid w:val="009D2CBC"/>
    <w:rsid w:val="009D7775"/>
    <w:rsid w:val="00AA6821"/>
    <w:rsid w:val="00AB2EB2"/>
    <w:rsid w:val="00B17DDC"/>
    <w:rsid w:val="00B52437"/>
    <w:rsid w:val="00B561EC"/>
    <w:rsid w:val="00B92B6C"/>
    <w:rsid w:val="00BE412B"/>
    <w:rsid w:val="00C91B44"/>
    <w:rsid w:val="00CC2060"/>
    <w:rsid w:val="00D100BB"/>
    <w:rsid w:val="00D65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7489A"/>
  <w15:chartTrackingRefBased/>
  <w15:docId w15:val="{8D47CFC0-DFF9-A348-9647-E7981A93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775"/>
    <w:pPr>
      <w:spacing w:after="0" w:line="240" w:lineRule="auto"/>
    </w:pPr>
    <w:rPr>
      <w:rFonts w:ascii="Times New Roman" w:eastAsia="Times New Roman" w:hAnsi="Times New Roman" w:cs="Times New Roman"/>
      <w:kern w:val="0"/>
      <w:lang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7775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7775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7775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7775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7775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7775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7775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7775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7775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777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777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777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777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777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777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777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777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777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777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9D77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7775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9D77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7775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9D777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7775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9D777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777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777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777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9D7775"/>
    <w:pPr>
      <w:spacing w:after="0" w:line="240" w:lineRule="auto"/>
    </w:pPr>
    <w:rPr>
      <w:rFonts w:eastAsiaTheme="minorEastAsia"/>
      <w:kern w:val="0"/>
      <w:lang w:val="en-US"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D7775"/>
    <w:rPr>
      <w:b/>
      <w:bCs/>
    </w:rPr>
  </w:style>
  <w:style w:type="character" w:customStyle="1" w:styleId="fui-buttonicon">
    <w:name w:val="fui-button__icon"/>
    <w:basedOn w:val="DefaultParagraphFont"/>
    <w:rsid w:val="00AB2EB2"/>
  </w:style>
  <w:style w:type="table" w:styleId="PlainTable2">
    <w:name w:val="Plain Table 2"/>
    <w:basedOn w:val="TableNormal"/>
    <w:uiPriority w:val="42"/>
    <w:rsid w:val="009B692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en Nguyen Anh</dc:creator>
  <cp:keywords/>
  <dc:description/>
  <cp:lastModifiedBy>Huyen Nguyen</cp:lastModifiedBy>
  <cp:revision>23</cp:revision>
  <dcterms:created xsi:type="dcterms:W3CDTF">2025-06-11T22:31:00Z</dcterms:created>
  <dcterms:modified xsi:type="dcterms:W3CDTF">2025-11-06T18:29:00Z</dcterms:modified>
</cp:coreProperties>
</file>